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C13CC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5CED0F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635724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D78E36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3BCBB6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EFEC8A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40D017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6CF149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E8AB49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238383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712A16" w14:textId="77777777" w:rsidR="00256BB8" w:rsidRDefault="00256BB8" w:rsidP="00256BB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9556BAA" w14:textId="53AF4EDC" w:rsidR="00256BB8" w:rsidRDefault="00256BB8" w:rsidP="00256BB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</w:t>
      </w:r>
    </w:p>
    <w:p w14:paraId="71E93DFB" w14:textId="2005D026" w:rsidR="00256BB8" w:rsidRDefault="00256BB8" w:rsidP="00256BB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’s Name</w:t>
      </w:r>
    </w:p>
    <w:p w14:paraId="1A0F03D2" w14:textId="092EA05F" w:rsidR="00256BB8" w:rsidRDefault="00256BB8" w:rsidP="00256BB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itutional Affiliation</w:t>
      </w:r>
    </w:p>
    <w:p w14:paraId="5CCB1D10" w14:textId="77777777" w:rsidR="00256BB8" w:rsidRPr="00256BB8" w:rsidRDefault="00256BB8" w:rsidP="00256B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D4117A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C0B8E98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A0F4E56" w14:textId="77777777" w:rsidR="00256BB8" w:rsidRDefault="00256BB8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D91D47" w14:textId="326A10B2" w:rsidR="007E3750" w:rsidRPr="00256BB8" w:rsidRDefault="007E3750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lastRenderedPageBreak/>
        <w:t>Explain the significance of microbiology</w:t>
      </w:r>
    </w:p>
    <w:p w14:paraId="48F1E94C" w14:textId="7CE5D4BB" w:rsidR="007E3750" w:rsidRPr="00256BB8" w:rsidRDefault="007E3750" w:rsidP="00256B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Microbiology is the study of microorganisms that are cell-cluster and those infectious agents too small to be seen by the eye. These organisms include those with a </w:t>
      </w:r>
      <w:r w:rsidR="001D139F" w:rsidRPr="00256BB8">
        <w:rPr>
          <w:rFonts w:ascii="Times New Roman" w:hAnsi="Times New Roman" w:cs="Times New Roman"/>
          <w:sz w:val="24"/>
          <w:szCs w:val="24"/>
        </w:rPr>
        <w:t xml:space="preserve">nucleus like the eukaryotes and those without a </w:t>
      </w:r>
      <w:r w:rsidR="001D139F" w:rsidRPr="00256BB8">
        <w:rPr>
          <w:rFonts w:ascii="Times New Roman" w:hAnsi="Times New Roman" w:cs="Times New Roman"/>
          <w:noProof/>
          <w:sz w:val="24"/>
          <w:szCs w:val="24"/>
        </w:rPr>
        <w:t>nucleus</w:t>
      </w:r>
      <w:r w:rsidR="001D139F" w:rsidRPr="00256BB8">
        <w:rPr>
          <w:rFonts w:ascii="Times New Roman" w:hAnsi="Times New Roman" w:cs="Times New Roman"/>
          <w:sz w:val="24"/>
          <w:szCs w:val="24"/>
        </w:rPr>
        <w:t xml:space="preserve"> like fungi, prokaryotes, bacteria, and protists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(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Murray, Rosenthal, &amp; </w:t>
      </w:r>
      <w:proofErr w:type="spellStart"/>
      <w:r w:rsidR="00256BB8" w:rsidRPr="00256BB8">
        <w:rPr>
          <w:rFonts w:ascii="Times New Roman" w:hAnsi="Times New Roman" w:cs="Times New Roman"/>
          <w:sz w:val="24"/>
          <w:szCs w:val="24"/>
        </w:rPr>
        <w:t>Pfaller</w:t>
      </w:r>
      <w:proofErr w:type="spellEnd"/>
      <w:r w:rsidR="00256BB8" w:rsidRPr="00256BB8">
        <w:rPr>
          <w:rFonts w:ascii="Times New Roman" w:hAnsi="Times New Roman" w:cs="Times New Roman"/>
          <w:sz w:val="24"/>
          <w:szCs w:val="24"/>
        </w:rPr>
        <w:t>, (2015)</w:t>
      </w:r>
      <w:r w:rsidR="001D139F" w:rsidRPr="00256BB8">
        <w:rPr>
          <w:rFonts w:ascii="Times New Roman" w:hAnsi="Times New Roman" w:cs="Times New Roman"/>
          <w:sz w:val="24"/>
          <w:szCs w:val="24"/>
        </w:rPr>
        <w:t xml:space="preserve">. When we study microbiology, we understand how cells work. Microbiology is also helpful in agriculture as we can help create pesticides for various microorganisms that attack crops. Microbiology is also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beneficia</w:t>
      </w:r>
      <w:r w:rsidR="001D139F" w:rsidRPr="00256BB8">
        <w:rPr>
          <w:rFonts w:ascii="Times New Roman" w:hAnsi="Times New Roman" w:cs="Times New Roman"/>
          <w:noProof/>
          <w:sz w:val="24"/>
          <w:szCs w:val="24"/>
        </w:rPr>
        <w:t>l in</w:t>
      </w:r>
      <w:r w:rsidR="001D139F" w:rsidRPr="00256BB8">
        <w:rPr>
          <w:rFonts w:ascii="Times New Roman" w:hAnsi="Times New Roman" w:cs="Times New Roman"/>
          <w:sz w:val="24"/>
          <w:szCs w:val="24"/>
        </w:rPr>
        <w:t xml:space="preserve"> health and medicine by coming up with cures, helps conserve the environment and in the field of biotechnology.</w:t>
      </w:r>
    </w:p>
    <w:p w14:paraId="3BE7DAC2" w14:textId="1BB5E4C2" w:rsidR="001D139F" w:rsidRPr="00256BB8" w:rsidRDefault="001D139F" w:rsidP="00256BB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Describe the microbial growth process</w:t>
      </w:r>
    </w:p>
    <w:p w14:paraId="2C159D67" w14:textId="318FB96D" w:rsidR="00895041" w:rsidRPr="00256BB8" w:rsidRDefault="00895041" w:rsidP="00256BB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Growth of bacteria occurs in four different phases</w:t>
      </w:r>
    </w:p>
    <w:p w14:paraId="71C94F01" w14:textId="20590D44" w:rsidR="00895041" w:rsidRPr="00256BB8" w:rsidRDefault="00895041" w:rsidP="00256BB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Lag phase</w:t>
      </w:r>
    </w:p>
    <w:p w14:paraId="135EBB61" w14:textId="7BF77BCD" w:rsidR="00895041" w:rsidRPr="00256BB8" w:rsidRDefault="00895041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The bacteria have not yet matured and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are</w:t>
      </w:r>
      <w:r w:rsidRPr="00256BB8">
        <w:rPr>
          <w:rFonts w:ascii="Times New Roman" w:hAnsi="Times New Roman" w:cs="Times New Roman"/>
          <w:sz w:val="24"/>
          <w:szCs w:val="24"/>
        </w:rPr>
        <w:t xml:space="preserve"> not able to multiply. What it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can</w:t>
      </w:r>
      <w:r w:rsidRPr="00256BB8">
        <w:rPr>
          <w:rFonts w:ascii="Times New Roman" w:hAnsi="Times New Roman" w:cs="Times New Roman"/>
          <w:sz w:val="24"/>
          <w:szCs w:val="24"/>
        </w:rPr>
        <w:t xml:space="preserve"> do is to synthesize RNA, molecules</w:t>
      </w:r>
      <w:r w:rsidR="00256BB8" w:rsidRPr="00256BB8">
        <w:rPr>
          <w:rFonts w:ascii="Times New Roman" w:hAnsi="Times New Roman" w:cs="Times New Roman"/>
          <w:sz w:val="24"/>
          <w:szCs w:val="24"/>
        </w:rPr>
        <w:t>,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Pr="00256BB8">
        <w:rPr>
          <w:rFonts w:ascii="Times New Roman" w:hAnsi="Times New Roman" w:cs="Times New Roman"/>
          <w:sz w:val="24"/>
          <w:szCs w:val="24"/>
        </w:rPr>
        <w:t xml:space="preserve"> enzymes. Cells are not dormant</w:t>
      </w:r>
      <w:r w:rsidR="00256BB8" w:rsidRPr="00256BB8">
        <w:rPr>
          <w:rFonts w:ascii="Times New Roman" w:hAnsi="Times New Roman" w:cs="Times New Roman"/>
          <w:sz w:val="24"/>
          <w:szCs w:val="24"/>
        </w:rPr>
        <w:t>,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Pr="00256BB8">
        <w:rPr>
          <w:rFonts w:ascii="Times New Roman" w:hAnsi="Times New Roman" w:cs="Times New Roman"/>
          <w:sz w:val="24"/>
          <w:szCs w:val="24"/>
        </w:rPr>
        <w:t xml:space="preserve"> they experience very little change. This phase takes one hour to a couple of days.</w:t>
      </w:r>
    </w:p>
    <w:p w14:paraId="3076E9E2" w14:textId="38E7CD8F" w:rsidR="00895041" w:rsidRPr="00256BB8" w:rsidRDefault="00895041" w:rsidP="00256BB8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Log phase</w:t>
      </w:r>
    </w:p>
    <w:p w14:paraId="5B23FF9C" w14:textId="494314E7" w:rsidR="002D436D" w:rsidRPr="00256BB8" w:rsidRDefault="00895041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Also called the exponential phase. The cells double and new bacteria emerge. If the growth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is not controlled</w:t>
      </w:r>
      <w:r w:rsidRPr="00256BB8">
        <w:rPr>
          <w:rFonts w:ascii="Times New Roman" w:hAnsi="Times New Roman" w:cs="Times New Roman"/>
          <w:sz w:val="24"/>
          <w:szCs w:val="24"/>
        </w:rPr>
        <w:t xml:space="preserve">, then the number of cells and 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the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rate</w:t>
      </w:r>
      <w:r w:rsidRPr="00256BB8">
        <w:rPr>
          <w:rFonts w:ascii="Times New Roman" w:hAnsi="Times New Roman" w:cs="Times New Roman"/>
          <w:sz w:val="24"/>
          <w:szCs w:val="24"/>
        </w:rPr>
        <w:t xml:space="preserve"> of population will increase proportionally with time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(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Murray, Rosenthal, &amp; </w:t>
      </w:r>
      <w:proofErr w:type="spellStart"/>
      <w:r w:rsidR="00256BB8" w:rsidRPr="00256BB8">
        <w:rPr>
          <w:rFonts w:ascii="Times New Roman" w:hAnsi="Times New Roman" w:cs="Times New Roman"/>
          <w:sz w:val="24"/>
          <w:szCs w:val="24"/>
        </w:rPr>
        <w:t>Pfaller</w:t>
      </w:r>
      <w:proofErr w:type="spellEnd"/>
      <w:r w:rsidR="00256BB8" w:rsidRPr="00256BB8">
        <w:rPr>
          <w:rFonts w:ascii="Times New Roman" w:hAnsi="Times New Roman" w:cs="Times New Roman"/>
          <w:sz w:val="24"/>
          <w:szCs w:val="24"/>
        </w:rPr>
        <w:t>, (2015)</w:t>
      </w:r>
      <w:r w:rsidRPr="00256BB8">
        <w:rPr>
          <w:rFonts w:ascii="Times New Roman" w:hAnsi="Times New Roman" w:cs="Times New Roman"/>
          <w:sz w:val="24"/>
          <w:szCs w:val="24"/>
        </w:rPr>
        <w:t xml:space="preserve">. This kind of growth is exponential. Growth depends on the growth conditions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Pr="00256BB8">
        <w:rPr>
          <w:rFonts w:ascii="Times New Roman" w:hAnsi="Times New Roman" w:cs="Times New Roman"/>
          <w:sz w:val="24"/>
          <w:szCs w:val="24"/>
        </w:rPr>
        <w:t xml:space="preserve"> growth will continue </w:t>
      </w:r>
      <w:r w:rsidR="002D436D" w:rsidRPr="00256BB8">
        <w:rPr>
          <w:rFonts w:ascii="Times New Roman" w:hAnsi="Times New Roman" w:cs="Times New Roman"/>
          <w:sz w:val="24"/>
          <w:szCs w:val="24"/>
        </w:rPr>
        <w:t>indefinitely</w:t>
      </w:r>
      <w:r w:rsidRPr="00256BB8">
        <w:rPr>
          <w:rFonts w:ascii="Times New Roman" w:hAnsi="Times New Roman" w:cs="Times New Roman"/>
          <w:sz w:val="24"/>
          <w:szCs w:val="24"/>
        </w:rPr>
        <w:t>.</w:t>
      </w:r>
    </w:p>
    <w:p w14:paraId="0E9332E8" w14:textId="630D6D66" w:rsidR="002D436D" w:rsidRPr="00256BB8" w:rsidRDefault="002D436D" w:rsidP="00256BB8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Stationary phase</w:t>
      </w:r>
    </w:p>
    <w:p w14:paraId="152AC5DD" w14:textId="5DE00909" w:rsidR="002D436D" w:rsidRPr="00256BB8" w:rsidRDefault="00256BB8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noProof/>
          <w:sz w:val="24"/>
          <w:szCs w:val="24"/>
        </w:rPr>
        <w:lastRenderedPageBreak/>
        <w:t>T</w:t>
      </w:r>
      <w:r w:rsidR="002D436D" w:rsidRPr="00256BB8">
        <w:rPr>
          <w:rFonts w:ascii="Times New Roman" w:hAnsi="Times New Roman" w:cs="Times New Roman"/>
          <w:noProof/>
          <w:sz w:val="24"/>
          <w:szCs w:val="24"/>
        </w:rPr>
        <w:t>his occurs</w:t>
      </w:r>
      <w:r w:rsidR="002D436D" w:rsidRPr="00256BB8">
        <w:rPr>
          <w:rFonts w:ascii="Times New Roman" w:hAnsi="Times New Roman" w:cs="Times New Roman"/>
          <w:sz w:val="24"/>
          <w:szCs w:val="24"/>
        </w:rPr>
        <w:t xml:space="preserve"> as a result of an inhibiting factor like the depletion of nutrients. Here, growth rate and death rate tend to be equal</w:t>
      </w:r>
      <w:r w:rsidRPr="00256BB8">
        <w:rPr>
          <w:rFonts w:ascii="Times New Roman" w:hAnsi="Times New Roman" w:cs="Times New Roman"/>
          <w:sz w:val="24"/>
          <w:szCs w:val="24"/>
        </w:rPr>
        <w:t>,</w:t>
      </w:r>
      <w:r w:rsidR="002D436D"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="002D436D"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="002D436D" w:rsidRPr="00256BB8">
        <w:rPr>
          <w:rFonts w:ascii="Times New Roman" w:hAnsi="Times New Roman" w:cs="Times New Roman"/>
          <w:sz w:val="24"/>
          <w:szCs w:val="24"/>
        </w:rPr>
        <w:t xml:space="preserve"> cells created are limited.</w:t>
      </w:r>
    </w:p>
    <w:p w14:paraId="461A8565" w14:textId="38953739" w:rsidR="002D436D" w:rsidRPr="00256BB8" w:rsidRDefault="002D436D" w:rsidP="00256BB8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Death phase</w:t>
      </w:r>
    </w:p>
    <w:p w14:paraId="4F744FF6" w14:textId="09A0475C" w:rsidR="002D436D" w:rsidRPr="00256BB8" w:rsidRDefault="002D436D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Also known as 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the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decline</w:t>
      </w:r>
      <w:r w:rsidRPr="00256BB8">
        <w:rPr>
          <w:rFonts w:ascii="Times New Roman" w:hAnsi="Times New Roman" w:cs="Times New Roman"/>
          <w:sz w:val="24"/>
          <w:szCs w:val="24"/>
        </w:rPr>
        <w:t xml:space="preserve"> phase. The bacteria die due to conditions like lack of nutrients, unfavorable climatic conditions</w:t>
      </w:r>
      <w:r w:rsidR="00256BB8" w:rsidRPr="00256BB8">
        <w:rPr>
          <w:rFonts w:ascii="Times New Roman" w:hAnsi="Times New Roman" w:cs="Times New Roman"/>
          <w:sz w:val="24"/>
          <w:szCs w:val="24"/>
        </w:rPr>
        <w:t>,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or</w:t>
      </w:r>
      <w:r w:rsidRPr="00256BB8">
        <w:rPr>
          <w:rFonts w:ascii="Times New Roman" w:hAnsi="Times New Roman" w:cs="Times New Roman"/>
          <w:sz w:val="24"/>
          <w:szCs w:val="24"/>
        </w:rPr>
        <w:t xml:space="preserve"> various kinds of injury.</w:t>
      </w:r>
    </w:p>
    <w:p w14:paraId="74C758B8" w14:textId="0F80EAB1" w:rsidR="002D436D" w:rsidRPr="00256BB8" w:rsidRDefault="002D436D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Evaluate laboratory safety and aseptic technique</w:t>
      </w:r>
    </w:p>
    <w:p w14:paraId="5FB82EBD" w14:textId="427A408C" w:rsidR="002D436D" w:rsidRPr="00256BB8" w:rsidRDefault="002D436D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Aseptic technique is about </w:t>
      </w:r>
      <w:r w:rsidR="00536EDB" w:rsidRPr="00256BB8">
        <w:rPr>
          <w:rFonts w:ascii="Times New Roman" w:hAnsi="Times New Roman" w:cs="Times New Roman"/>
          <w:sz w:val="24"/>
          <w:szCs w:val="24"/>
        </w:rPr>
        <w:t>how to manually and mentally handle microorganisms. We learn how to prevent contamination of the organism for the personnel and the room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="00256BB8" w:rsidRPr="00256BB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56BB8" w:rsidRPr="00256BB8">
        <w:rPr>
          <w:rFonts w:ascii="Times New Roman" w:hAnsi="Times New Roman" w:cs="Times New Roman"/>
          <w:sz w:val="24"/>
          <w:szCs w:val="24"/>
        </w:rPr>
        <w:t>Talaro</w:t>
      </w:r>
      <w:proofErr w:type="spellEnd"/>
      <w:r w:rsidR="00256BB8" w:rsidRPr="00256BB8">
        <w:rPr>
          <w:rFonts w:ascii="Times New Roman" w:hAnsi="Times New Roman" w:cs="Times New Roman"/>
          <w:sz w:val="24"/>
          <w:szCs w:val="24"/>
        </w:rPr>
        <w:t>, &amp; Chess, (2018)</w:t>
      </w:r>
      <w:r w:rsidR="00536EDB" w:rsidRPr="00256BB8">
        <w:rPr>
          <w:rFonts w:ascii="Times New Roman" w:hAnsi="Times New Roman" w:cs="Times New Roman"/>
          <w:sz w:val="24"/>
          <w:szCs w:val="24"/>
        </w:rPr>
        <w:t>. Some of the safety regulations include: wearing lab coats and gloves, no food in the lab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;</w:t>
      </w:r>
      <w:r w:rsidR="00536EDB" w:rsidRPr="00256BB8">
        <w:rPr>
          <w:rFonts w:ascii="Times New Roman" w:hAnsi="Times New Roman" w:cs="Times New Roman"/>
          <w:noProof/>
          <w:sz w:val="24"/>
          <w:szCs w:val="24"/>
        </w:rPr>
        <w:t xml:space="preserve"> only</w:t>
      </w:r>
      <w:r w:rsidR="00536EDB" w:rsidRPr="00256BB8">
        <w:rPr>
          <w:rFonts w:ascii="Times New Roman" w:hAnsi="Times New Roman" w:cs="Times New Roman"/>
          <w:sz w:val="24"/>
          <w:szCs w:val="24"/>
        </w:rPr>
        <w:t xml:space="preserve"> lab equipment should be on the bench, tie back long hair, limited lab access, proper discarding of contaminated material, and the decontaminating of </w:t>
      </w:r>
      <w:r w:rsidR="00536EDB" w:rsidRPr="00256BB8">
        <w:rPr>
          <w:rFonts w:ascii="Times New Roman" w:hAnsi="Times New Roman" w:cs="Times New Roman"/>
          <w:noProof/>
          <w:sz w:val="24"/>
          <w:szCs w:val="24"/>
        </w:rPr>
        <w:t>bench</w:t>
      </w:r>
      <w:r w:rsidR="00536EDB" w:rsidRPr="00256BB8">
        <w:rPr>
          <w:rFonts w:ascii="Times New Roman" w:hAnsi="Times New Roman" w:cs="Times New Roman"/>
          <w:sz w:val="24"/>
          <w:szCs w:val="24"/>
        </w:rPr>
        <w:t xml:space="preserve"> after use.</w:t>
      </w:r>
    </w:p>
    <w:p w14:paraId="622748DC" w14:textId="712DD99E" w:rsidR="006B4F83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Provide an analysis of how the course supported each objective</w:t>
      </w:r>
    </w:p>
    <w:p w14:paraId="070288C0" w14:textId="098A3F82" w:rsidR="006B4F83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the course gives 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an in-depth understanding of microbiology and its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aim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 in the society. It also explains how diseases </w:t>
      </w:r>
      <w:r w:rsidR="00A93ABF" w:rsidRPr="00256BB8">
        <w:rPr>
          <w:rFonts w:ascii="Times New Roman" w:hAnsi="Times New Roman" w:cs="Times New Roman"/>
          <w:noProof/>
          <w:sz w:val="24"/>
          <w:szCs w:val="24"/>
        </w:rPr>
        <w:t>are spread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 and transmitted, proper lab usage</w:t>
      </w:r>
      <w:r w:rsidR="00256BB8" w:rsidRPr="00256BB8">
        <w:rPr>
          <w:rFonts w:ascii="Times New Roman" w:hAnsi="Times New Roman" w:cs="Times New Roman"/>
          <w:sz w:val="24"/>
          <w:szCs w:val="24"/>
        </w:rPr>
        <w:t>,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="00A93ABF"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 how to prevent and to treat various </w:t>
      </w:r>
      <w:r w:rsidR="00A93ABF" w:rsidRPr="00256BB8">
        <w:rPr>
          <w:rFonts w:ascii="Times New Roman" w:hAnsi="Times New Roman" w:cs="Times New Roman"/>
          <w:noProof/>
          <w:sz w:val="24"/>
          <w:szCs w:val="24"/>
        </w:rPr>
        <w:t>diseases</w:t>
      </w:r>
      <w:r w:rsidR="00A93ABF" w:rsidRPr="00256BB8">
        <w:rPr>
          <w:rFonts w:ascii="Times New Roman" w:hAnsi="Times New Roman" w:cs="Times New Roman"/>
          <w:sz w:val="24"/>
          <w:szCs w:val="24"/>
        </w:rPr>
        <w:t xml:space="preserve"> caused by microbes.</w:t>
      </w:r>
    </w:p>
    <w:p w14:paraId="057FA854" w14:textId="0E059B64" w:rsidR="00A93ABF" w:rsidRPr="00256BB8" w:rsidRDefault="00A93ABF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How materials learned will be applicable professionally </w:t>
      </w:r>
    </w:p>
    <w:p w14:paraId="0826F165" w14:textId="1F6380DD" w:rsidR="00A93ABF" w:rsidRPr="00256BB8" w:rsidRDefault="00A93ABF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An individual gains knowledge to study microorganisms and become a microbiologist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(</w:t>
      </w:r>
      <w:r w:rsidR="00256BB8" w:rsidRPr="00256BB8">
        <w:rPr>
          <w:rFonts w:ascii="Times New Roman" w:hAnsi="Times New Roman" w:cs="Times New Roman"/>
          <w:sz w:val="24"/>
          <w:szCs w:val="24"/>
        </w:rPr>
        <w:t>Cowan, (2018)</w:t>
      </w:r>
      <w:r w:rsidRPr="00256BB8">
        <w:rPr>
          <w:rFonts w:ascii="Times New Roman" w:hAnsi="Times New Roman" w:cs="Times New Roman"/>
          <w:sz w:val="24"/>
          <w:szCs w:val="24"/>
        </w:rPr>
        <w:t xml:space="preserve">. They conduct research, maintain and isolate bacteria cultures, classify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microorganisms</w:t>
      </w:r>
      <w:r w:rsidRPr="00256BB8">
        <w:rPr>
          <w:rFonts w:ascii="Times New Roman" w:hAnsi="Times New Roman" w:cs="Times New Roman"/>
          <w:sz w:val="24"/>
          <w:szCs w:val="24"/>
        </w:rPr>
        <w:t xml:space="preserve">, monitor the effects of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microorganisms</w:t>
      </w:r>
      <w:r w:rsidRPr="00256BB8">
        <w:rPr>
          <w:rFonts w:ascii="Times New Roman" w:hAnsi="Times New Roman" w:cs="Times New Roman"/>
          <w:sz w:val="24"/>
          <w:szCs w:val="24"/>
        </w:rPr>
        <w:t xml:space="preserve"> on the environment, and prepare reports.</w:t>
      </w:r>
    </w:p>
    <w:p w14:paraId="29BB35A4" w14:textId="77777777" w:rsidR="00A93ABF" w:rsidRPr="00256BB8" w:rsidRDefault="00A93ABF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DFEA48" w14:textId="60108EEB" w:rsidR="00536EDB" w:rsidRPr="00256BB8" w:rsidRDefault="00536EDB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lastRenderedPageBreak/>
        <w:t>What are microbes</w:t>
      </w:r>
      <w:r w:rsidR="00256BB8" w:rsidRPr="00256BB8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b/>
          <w:bCs/>
          <w:noProof/>
          <w:sz w:val="24"/>
          <w:szCs w:val="24"/>
        </w:rPr>
        <w:t>and</w:t>
      </w: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 what is their relation to infectious disease?</w:t>
      </w:r>
    </w:p>
    <w:p w14:paraId="09415E45" w14:textId="26A6488E" w:rsidR="00536EDB" w:rsidRPr="00256BB8" w:rsidRDefault="00536EDB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Pathogens are the type of microbes that cause disease. A pathogen is a micro-organism that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can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cause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disease</w:t>
      </w:r>
      <w:r w:rsidRPr="00256BB8">
        <w:rPr>
          <w:rFonts w:ascii="Times New Roman" w:hAnsi="Times New Roman" w:cs="Times New Roman"/>
          <w:sz w:val="24"/>
          <w:szCs w:val="24"/>
        </w:rPr>
        <w:t>.</w:t>
      </w:r>
    </w:p>
    <w:p w14:paraId="659DE3AE" w14:textId="2124D280" w:rsidR="00536EDB" w:rsidRPr="00256BB8" w:rsidRDefault="00540AA4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What defenses does the human body have to combat infectious disease?</w:t>
      </w:r>
    </w:p>
    <w:p w14:paraId="2FC5AB23" w14:textId="732C7288" w:rsidR="00895041" w:rsidRPr="00256BB8" w:rsidRDefault="00895041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40AA4" w:rsidRPr="00256BB8">
        <w:rPr>
          <w:rFonts w:ascii="Times New Roman" w:hAnsi="Times New Roman" w:cs="Times New Roman"/>
          <w:sz w:val="24"/>
          <w:szCs w:val="24"/>
        </w:rPr>
        <w:t xml:space="preserve">The body has both the immune system and 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natural barriers. Natural barriers are like 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skin</w:t>
      </w:r>
      <w:r w:rsidR="00B85DB5" w:rsidRPr="00256BB8">
        <w:rPr>
          <w:rFonts w:ascii="Times New Roman" w:hAnsi="Times New Roman" w:cs="Times New Roman"/>
          <w:sz w:val="24"/>
          <w:szCs w:val="24"/>
        </w:rPr>
        <w:t>, tears, earwax, and stomach acid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(</w:t>
      </w:r>
      <w:r w:rsidR="00256BB8" w:rsidRPr="00256BB8">
        <w:rPr>
          <w:rFonts w:ascii="Times New Roman" w:hAnsi="Times New Roman" w:cs="Times New Roman"/>
          <w:sz w:val="24"/>
          <w:szCs w:val="24"/>
        </w:rPr>
        <w:t>Cowan, (2018)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.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The i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mmune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system is like the white blood cells.</w:t>
      </w:r>
    </w:p>
    <w:p w14:paraId="1BB33CDB" w14:textId="6217C9C1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What are some of the treatments associated with microbes that cause infectious disease?</w:t>
      </w:r>
    </w:p>
    <w:p w14:paraId="45A3E5B4" w14:textId="79CF1435" w:rsidR="00B85DB5" w:rsidRPr="00256BB8" w:rsidRDefault="00256BB8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noProof/>
          <w:sz w:val="24"/>
          <w:szCs w:val="24"/>
        </w:rPr>
        <w:t>S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ome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of the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procedure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s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involved 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include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antibiotics, antivirals, antifungals, anti-parasitic</w:t>
      </w:r>
      <w:r w:rsidRPr="00256BB8">
        <w:rPr>
          <w:rFonts w:ascii="Times New Roman" w:hAnsi="Times New Roman" w:cs="Times New Roman"/>
          <w:sz w:val="24"/>
          <w:szCs w:val="24"/>
        </w:rPr>
        <w:t>,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="00B85DB5" w:rsidRPr="00256BB8">
        <w:rPr>
          <w:rFonts w:ascii="Times New Roman" w:hAnsi="Times New Roman" w:cs="Times New Roman"/>
          <w:noProof/>
          <w:sz w:val="24"/>
          <w:szCs w:val="24"/>
        </w:rPr>
        <w:t>and</w:t>
      </w:r>
      <w:r w:rsidR="00B85DB5" w:rsidRPr="00256BB8">
        <w:rPr>
          <w:rFonts w:ascii="Times New Roman" w:hAnsi="Times New Roman" w:cs="Times New Roman"/>
          <w:sz w:val="24"/>
          <w:szCs w:val="24"/>
        </w:rPr>
        <w:t xml:space="preserve"> the new kinds of treatments coming up.</w:t>
      </w:r>
    </w:p>
    <w:p w14:paraId="6588F8F0" w14:textId="3BD54AC9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What infectious disease in the </w:t>
      </w:r>
      <w:r w:rsidRPr="00256BB8">
        <w:rPr>
          <w:rFonts w:ascii="Times New Roman" w:hAnsi="Times New Roman" w:cs="Times New Roman"/>
          <w:b/>
          <w:bCs/>
          <w:noProof/>
          <w:sz w:val="24"/>
          <w:szCs w:val="24"/>
        </w:rPr>
        <w:t>infectious</w:t>
      </w:r>
      <w:r w:rsidRPr="00256BB8">
        <w:rPr>
          <w:rFonts w:ascii="Times New Roman" w:hAnsi="Times New Roman" w:cs="Times New Roman"/>
          <w:b/>
          <w:bCs/>
          <w:sz w:val="24"/>
          <w:szCs w:val="24"/>
        </w:rPr>
        <w:t xml:space="preserve"> disease profile series intrigued you the most? Why?</w:t>
      </w:r>
    </w:p>
    <w:p w14:paraId="1D80D524" w14:textId="7D482D5A" w:rsidR="00B85DB5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Tuberculosis.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This</w:t>
      </w:r>
      <w:r w:rsidRPr="00256BB8">
        <w:rPr>
          <w:rFonts w:ascii="Times New Roman" w:hAnsi="Times New Roman" w:cs="Times New Roman"/>
          <w:sz w:val="24"/>
          <w:szCs w:val="24"/>
        </w:rPr>
        <w:t xml:space="preserve"> is one of the most feared infectious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disease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s</w:t>
      </w:r>
      <w:r w:rsidRPr="00256BB8">
        <w:rPr>
          <w:rFonts w:ascii="Times New Roman" w:hAnsi="Times New Roman" w:cs="Times New Roman"/>
          <w:sz w:val="24"/>
          <w:szCs w:val="24"/>
        </w:rPr>
        <w:t xml:space="preserve">. It is transmitted from person to person through 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the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air</w:t>
      </w:r>
      <w:r w:rsidR="00256BB8" w:rsidRPr="00256BB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56BB8" w:rsidRPr="00256BB8">
        <w:rPr>
          <w:rFonts w:ascii="Times New Roman" w:hAnsi="Times New Roman" w:cs="Times New Roman"/>
          <w:sz w:val="24"/>
          <w:szCs w:val="24"/>
        </w:rPr>
        <w:t>Talaro</w:t>
      </w:r>
      <w:proofErr w:type="spellEnd"/>
      <w:r w:rsidR="00256BB8" w:rsidRPr="00256BB8">
        <w:rPr>
          <w:rFonts w:ascii="Times New Roman" w:hAnsi="Times New Roman" w:cs="Times New Roman"/>
          <w:sz w:val="24"/>
          <w:szCs w:val="24"/>
        </w:rPr>
        <w:t>, &amp; Chess, (2018)</w:t>
      </w:r>
      <w:r w:rsidRPr="00256BB8">
        <w:rPr>
          <w:rFonts w:ascii="Times New Roman" w:hAnsi="Times New Roman" w:cs="Times New Roman"/>
          <w:sz w:val="24"/>
          <w:szCs w:val="24"/>
        </w:rPr>
        <w:t xml:space="preserve">. If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infected</w:t>
      </w:r>
      <w:r w:rsidRPr="00256BB8">
        <w:rPr>
          <w:rFonts w:ascii="Times New Roman" w:hAnsi="Times New Roman" w:cs="Times New Roman"/>
          <w:sz w:val="24"/>
          <w:szCs w:val="24"/>
        </w:rPr>
        <w:t xml:space="preserve"> individual coughs or sneezes in a public place, he or she is likely to contaminate someone else.</w:t>
      </w:r>
    </w:p>
    <w:p w14:paraId="0F27A696" w14:textId="4374770E" w:rsidR="006B4F83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What topic in the course did you find most interesting and applicable?</w:t>
      </w:r>
    </w:p>
    <w:p w14:paraId="54D2158E" w14:textId="33BA7A5B" w:rsidR="00B85DB5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The topic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o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f</w:t>
      </w:r>
      <w:r w:rsidRPr="00256BB8">
        <w:rPr>
          <w:rFonts w:ascii="Times New Roman" w:hAnsi="Times New Roman" w:cs="Times New Roman"/>
          <w:sz w:val="24"/>
          <w:szCs w:val="24"/>
        </w:rPr>
        <w:t xml:space="preserve"> vaccination.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This</w:t>
      </w:r>
      <w:r w:rsidRPr="00256BB8">
        <w:rPr>
          <w:rFonts w:ascii="Times New Roman" w:hAnsi="Times New Roman" w:cs="Times New Roman"/>
          <w:sz w:val="24"/>
          <w:szCs w:val="24"/>
        </w:rPr>
        <w:t xml:space="preserve"> is one of the surest ways to prevent infectious diseases. You 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>can</w:t>
      </w:r>
      <w:r w:rsidRPr="00256BB8">
        <w:rPr>
          <w:rFonts w:ascii="Times New Roman" w:hAnsi="Times New Roman" w:cs="Times New Roman"/>
          <w:sz w:val="24"/>
          <w:szCs w:val="24"/>
        </w:rPr>
        <w:t xml:space="preserve"> stay protected</w:t>
      </w:r>
      <w:r w:rsidR="00256BB8" w:rsidRPr="00256BB8">
        <w:rPr>
          <w:rFonts w:ascii="Times New Roman" w:hAnsi="Times New Roman" w:cs="Times New Roman"/>
          <w:sz w:val="24"/>
          <w:szCs w:val="24"/>
        </w:rPr>
        <w:t>,</w:t>
      </w:r>
      <w:r w:rsidRPr="00256BB8">
        <w:rPr>
          <w:rFonts w:ascii="Times New Roman" w:hAnsi="Times New Roman" w:cs="Times New Roman"/>
          <w:sz w:val="24"/>
          <w:szCs w:val="24"/>
        </w:rPr>
        <w:t xml:space="preserve">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even</w:t>
      </w:r>
      <w:r w:rsidRPr="00256BB8">
        <w:rPr>
          <w:rFonts w:ascii="Times New Roman" w:hAnsi="Times New Roman" w:cs="Times New Roman"/>
          <w:sz w:val="24"/>
          <w:szCs w:val="24"/>
        </w:rPr>
        <w:t xml:space="preserve"> at a very young age.</w:t>
      </w:r>
    </w:p>
    <w:p w14:paraId="679441F8" w14:textId="7019332B" w:rsidR="00B85DB5" w:rsidRPr="00256BB8" w:rsidRDefault="006B4F83" w:rsidP="00256BB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56BB8">
        <w:rPr>
          <w:rFonts w:ascii="Times New Roman" w:hAnsi="Times New Roman" w:cs="Times New Roman"/>
          <w:b/>
          <w:bCs/>
          <w:sz w:val="24"/>
          <w:szCs w:val="24"/>
        </w:rPr>
        <w:t>Thoughts on your learning in the course?</w:t>
      </w:r>
    </w:p>
    <w:p w14:paraId="11CCFE99" w14:textId="24ED686B" w:rsidR="00A93ABF" w:rsidRPr="00256BB8" w:rsidRDefault="00A93ABF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The course was very informative and addressed the issue on microbiology on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a</w:t>
      </w:r>
      <w:r w:rsidR="00256BB8" w:rsidRPr="00256BB8">
        <w:rPr>
          <w:rFonts w:ascii="Times New Roman" w:hAnsi="Times New Roman" w:cs="Times New Roman"/>
          <w:noProof/>
          <w:sz w:val="24"/>
          <w:szCs w:val="24"/>
        </w:rPr>
        <w:t xml:space="preserve"> detailed</w:t>
      </w:r>
      <w:r w:rsidRPr="00256BB8">
        <w:rPr>
          <w:rFonts w:ascii="Times New Roman" w:hAnsi="Times New Roman" w:cs="Times New Roman"/>
          <w:sz w:val="24"/>
          <w:szCs w:val="24"/>
        </w:rPr>
        <w:t xml:space="preserve"> level, ensuring all students were able </w:t>
      </w:r>
      <w:r w:rsidRPr="00256BB8">
        <w:rPr>
          <w:rFonts w:ascii="Times New Roman" w:hAnsi="Times New Roman" w:cs="Times New Roman"/>
          <w:noProof/>
          <w:sz w:val="24"/>
          <w:szCs w:val="24"/>
        </w:rPr>
        <w:t>to clearly understand the topics specified</w:t>
      </w:r>
      <w:r w:rsidRPr="00256BB8">
        <w:rPr>
          <w:rFonts w:ascii="Times New Roman" w:hAnsi="Times New Roman" w:cs="Times New Roman"/>
          <w:sz w:val="24"/>
          <w:szCs w:val="24"/>
        </w:rPr>
        <w:t>.</w:t>
      </w:r>
    </w:p>
    <w:p w14:paraId="5EB67A66" w14:textId="77777777" w:rsidR="00256BB8" w:rsidRDefault="00256BB8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1B97BC" w14:textId="77777777" w:rsidR="00256BB8" w:rsidRDefault="00256BB8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8BDB6" w14:textId="19827DAA" w:rsidR="00A93ABF" w:rsidRPr="00256BB8" w:rsidRDefault="00A93ABF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References.</w:t>
      </w:r>
    </w:p>
    <w:p w14:paraId="5D1DFEF7" w14:textId="3571B733" w:rsidR="00A93ABF" w:rsidRPr="00256BB8" w:rsidRDefault="006F269E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56BB8">
        <w:rPr>
          <w:rFonts w:ascii="Times New Roman" w:hAnsi="Times New Roman" w:cs="Times New Roman"/>
          <w:sz w:val="24"/>
          <w:szCs w:val="24"/>
        </w:rPr>
        <w:t>Talaro</w:t>
      </w:r>
      <w:proofErr w:type="spellEnd"/>
      <w:r w:rsidRPr="00256BB8">
        <w:rPr>
          <w:rFonts w:ascii="Times New Roman" w:hAnsi="Times New Roman" w:cs="Times New Roman"/>
          <w:sz w:val="24"/>
          <w:szCs w:val="24"/>
        </w:rPr>
        <w:t>, K. P., &amp; Chess, B. (2018). </w:t>
      </w:r>
      <w:r w:rsidRPr="00256BB8">
        <w:rPr>
          <w:rFonts w:ascii="Times New Roman" w:hAnsi="Times New Roman" w:cs="Times New Roman"/>
          <w:i/>
          <w:iCs/>
          <w:sz w:val="24"/>
          <w:szCs w:val="24"/>
        </w:rPr>
        <w:t>Foundations in microbiology</w:t>
      </w:r>
      <w:r w:rsidRPr="00256BB8">
        <w:rPr>
          <w:rFonts w:ascii="Times New Roman" w:hAnsi="Times New Roman" w:cs="Times New Roman"/>
          <w:sz w:val="24"/>
          <w:szCs w:val="24"/>
        </w:rPr>
        <w:t>. McGraw-Hill.</w:t>
      </w:r>
    </w:p>
    <w:p w14:paraId="668DDDA4" w14:textId="26085ADB" w:rsidR="006F269E" w:rsidRPr="00256BB8" w:rsidRDefault="006F269E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 xml:space="preserve">Murray, P. R., Rosenthal, K. S., &amp; </w:t>
      </w:r>
      <w:proofErr w:type="spellStart"/>
      <w:r w:rsidRPr="00256BB8">
        <w:rPr>
          <w:rFonts w:ascii="Times New Roman" w:hAnsi="Times New Roman" w:cs="Times New Roman"/>
          <w:sz w:val="24"/>
          <w:szCs w:val="24"/>
        </w:rPr>
        <w:t>Pfaller</w:t>
      </w:r>
      <w:proofErr w:type="spellEnd"/>
      <w:r w:rsidRPr="00256BB8">
        <w:rPr>
          <w:rFonts w:ascii="Times New Roman" w:hAnsi="Times New Roman" w:cs="Times New Roman"/>
          <w:sz w:val="24"/>
          <w:szCs w:val="24"/>
        </w:rPr>
        <w:t>, M. A. (2015). </w:t>
      </w:r>
      <w:r w:rsidRPr="00256BB8">
        <w:rPr>
          <w:rFonts w:ascii="Times New Roman" w:hAnsi="Times New Roman" w:cs="Times New Roman"/>
          <w:i/>
          <w:iCs/>
          <w:sz w:val="24"/>
          <w:szCs w:val="24"/>
        </w:rPr>
        <w:t>Medical microbiology</w:t>
      </w:r>
      <w:r w:rsidRPr="00256BB8">
        <w:rPr>
          <w:rFonts w:ascii="Times New Roman" w:hAnsi="Times New Roman" w:cs="Times New Roman"/>
          <w:sz w:val="24"/>
          <w:szCs w:val="24"/>
        </w:rPr>
        <w:t>. Elsevier Health Sciences.</w:t>
      </w:r>
    </w:p>
    <w:p w14:paraId="299256CE" w14:textId="4CD2D645" w:rsidR="006F269E" w:rsidRPr="00256BB8" w:rsidRDefault="006F269E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256BB8">
        <w:rPr>
          <w:rFonts w:ascii="Times New Roman" w:hAnsi="Times New Roman" w:cs="Times New Roman"/>
          <w:sz w:val="24"/>
          <w:szCs w:val="24"/>
        </w:rPr>
        <w:t>Cowan, M. K. (2018). </w:t>
      </w:r>
      <w:r w:rsidRPr="00256BB8">
        <w:rPr>
          <w:rFonts w:ascii="Times New Roman" w:hAnsi="Times New Roman" w:cs="Times New Roman"/>
          <w:i/>
          <w:iCs/>
          <w:sz w:val="24"/>
          <w:szCs w:val="24"/>
        </w:rPr>
        <w:t>Microbiology: a systems approach</w:t>
      </w:r>
      <w:r w:rsidRPr="00256BB8">
        <w:rPr>
          <w:rFonts w:ascii="Times New Roman" w:hAnsi="Times New Roman" w:cs="Times New Roman"/>
          <w:sz w:val="24"/>
          <w:szCs w:val="24"/>
        </w:rPr>
        <w:t>. McGraw-Hill.</w:t>
      </w:r>
    </w:p>
    <w:p w14:paraId="34E600CD" w14:textId="76B97BFB" w:rsidR="00B85DB5" w:rsidRPr="00256BB8" w:rsidRDefault="00B85DB5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4D63F46" w14:textId="6A463A44" w:rsidR="00B85DB5" w:rsidRPr="00256BB8" w:rsidRDefault="00B85DB5" w:rsidP="00256BB8">
      <w:pPr>
        <w:spacing w:line="48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23363ABE" w14:textId="72783E0C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F146F4" w14:textId="083BA409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1092E1" w14:textId="5DDFC8FB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2E4023" w14:textId="225F81B1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FF2A42" w14:textId="0C050058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EAE5B1" w14:textId="6C7A9A34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7AB41A" w14:textId="1C5C22FD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B6F9B6" w14:textId="27967EA1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84B337" w14:textId="24DC1ED2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972FF6" w14:textId="77777777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43DB61" w14:textId="77777777" w:rsidR="00B85DB5" w:rsidRPr="00256BB8" w:rsidRDefault="00B85DB5" w:rsidP="00256BB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85DB5" w:rsidRPr="00256BB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87390" w14:textId="77777777" w:rsidR="00D87715" w:rsidRDefault="00D87715" w:rsidP="00256BB8">
      <w:pPr>
        <w:spacing w:after="0" w:line="240" w:lineRule="auto"/>
      </w:pPr>
      <w:r>
        <w:separator/>
      </w:r>
    </w:p>
  </w:endnote>
  <w:endnote w:type="continuationSeparator" w:id="0">
    <w:p w14:paraId="74A593B4" w14:textId="77777777" w:rsidR="00D87715" w:rsidRDefault="00D87715" w:rsidP="00256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9A207" w14:textId="77777777" w:rsidR="00D87715" w:rsidRDefault="00D87715" w:rsidP="00256BB8">
      <w:pPr>
        <w:spacing w:after="0" w:line="240" w:lineRule="auto"/>
      </w:pPr>
      <w:r>
        <w:separator/>
      </w:r>
    </w:p>
  </w:footnote>
  <w:footnote w:type="continuationSeparator" w:id="0">
    <w:p w14:paraId="2B3651D4" w14:textId="77777777" w:rsidR="00D87715" w:rsidRDefault="00D87715" w:rsidP="00256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768397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B7574B" w14:textId="62C69E7C" w:rsidR="00256BB8" w:rsidRDefault="00256BB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8E519F" w14:textId="23274644" w:rsidR="00256BB8" w:rsidRPr="00256BB8" w:rsidRDefault="00256BB8" w:rsidP="00256BB8">
    <w:pPr>
      <w:pStyle w:val="Header"/>
      <w:spacing w:line="480" w:lineRule="auto"/>
      <w:rPr>
        <w:rFonts w:ascii="Times New Roman" w:hAnsi="Times New Roman" w:cs="Times New Roman"/>
        <w:sz w:val="24"/>
        <w:szCs w:val="24"/>
      </w:rPr>
    </w:pPr>
    <w:r w:rsidRPr="00256BB8">
      <w:rPr>
        <w:rFonts w:ascii="Times New Roman" w:hAnsi="Times New Roman" w:cs="Times New Roman"/>
        <w:sz w:val="24"/>
        <w:szCs w:val="24"/>
      </w:rPr>
      <w:t>Microbi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02D9B"/>
    <w:multiLevelType w:val="hybridMultilevel"/>
    <w:tmpl w:val="04F8E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NDEyNTe2MDYyNbZU0lEKTi0uzszPAykwrAUALYmdRiwAAAA="/>
  </w:docVars>
  <w:rsids>
    <w:rsidRoot w:val="007E3750"/>
    <w:rsid w:val="001D139F"/>
    <w:rsid w:val="00256BB8"/>
    <w:rsid w:val="002D436D"/>
    <w:rsid w:val="00536EDB"/>
    <w:rsid w:val="00540AA4"/>
    <w:rsid w:val="006B4F83"/>
    <w:rsid w:val="006F269E"/>
    <w:rsid w:val="007E3750"/>
    <w:rsid w:val="00895041"/>
    <w:rsid w:val="00A93ABF"/>
    <w:rsid w:val="00B85DB5"/>
    <w:rsid w:val="00D87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D3F47"/>
  <w15:chartTrackingRefBased/>
  <w15:docId w15:val="{43F248C6-1A0F-42F8-A373-602F3354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50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6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BB8"/>
  </w:style>
  <w:style w:type="paragraph" w:styleId="Footer">
    <w:name w:val="footer"/>
    <w:basedOn w:val="Normal"/>
    <w:link w:val="FooterChar"/>
    <w:uiPriority w:val="99"/>
    <w:unhideWhenUsed/>
    <w:rsid w:val="00256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B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688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06-21T18:10:00Z</dcterms:created>
  <dcterms:modified xsi:type="dcterms:W3CDTF">2019-06-21T20:06:00Z</dcterms:modified>
</cp:coreProperties>
</file>